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aaliashrafk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7,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is a report on 2010 gun murder rates obtained from FBI reports. The original data was obtained from the Wikipedia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murder-rate-by-state"/>
      <w:bookmarkEnd w:id="22"/>
      <w:r>
        <w:t xml:space="preserve">Murder rate by state</w:t>
      </w:r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3c4f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aaliashrafk</dc:creator>
  <dcterms:created xsi:type="dcterms:W3CDTF">2020-05-17T10:37:57Z</dcterms:created>
  <dcterms:modified xsi:type="dcterms:W3CDTF">2020-05-17T10:37:57Z</dcterms:modified>
</cp:coreProperties>
</file>